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5"/>
        <w:gridCol w:w="2429"/>
        <w:gridCol w:w="2429"/>
        <w:gridCol w:w="2601"/>
      </w:tblGrid>
      <w:tr w:rsidR="002672AC" w:rsidTr="00213A73">
        <w:trPr>
          <w:trHeight w:val="225"/>
        </w:trPr>
        <w:tc>
          <w:tcPr>
            <w:tcW w:w="5000" w:type="pct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0F0F0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2672AC" w:rsidRDefault="002672AC" w:rsidP="00723107">
            <w:pPr>
              <w:pStyle w:val="Heading3"/>
              <w:jc w:val="center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Bug Summary</w:t>
            </w:r>
          </w:p>
        </w:tc>
      </w:tr>
      <w:tr w:rsidR="002672AC" w:rsidTr="00213A73">
        <w:trPr>
          <w:trHeight w:val="90"/>
        </w:trPr>
        <w:tc>
          <w:tcPr>
            <w:tcW w:w="5000" w:type="pct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0F0F0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2672AC" w:rsidRPr="00723107" w:rsidRDefault="005F25A1" w:rsidP="005F25A1">
            <w:pPr>
              <w:pStyle w:val="Heading3"/>
              <w:jc w:val="center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 xml:space="preserve">Returned status code and message  in response of </w:t>
            </w:r>
            <w:r w:rsidRPr="005F25A1">
              <w:rPr>
                <w:rFonts w:asciiTheme="minorHAnsi" w:eastAsia="Times New Roman" w:hAnsiTheme="minorHAnsi" w:cstheme="minorHAnsi"/>
              </w:rPr>
              <w:t>Projects cache delete</w:t>
            </w:r>
            <w:r>
              <w:rPr>
                <w:rFonts w:asciiTheme="minorHAnsi" w:eastAsia="Times New Roman" w:hAnsiTheme="minorHAnsi" w:cstheme="minorHAnsi"/>
              </w:rPr>
              <w:t xml:space="preserve"> API request is not as expected</w:t>
            </w:r>
          </w:p>
        </w:tc>
      </w:tr>
      <w:tr w:rsidR="002672AC" w:rsidTr="002672AC">
        <w:tc>
          <w:tcPr>
            <w:tcW w:w="1008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2672AC" w:rsidRPr="00213A73" w:rsidRDefault="002672AC" w:rsidP="002672AC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Status: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2672AC" w:rsidRPr="00213A73" w:rsidRDefault="002672AC" w:rsidP="002672AC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sz w:val="20"/>
                <w:szCs w:val="20"/>
              </w:rPr>
              <w:t>Issue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2672AC" w:rsidRPr="00213A73" w:rsidRDefault="002672AC" w:rsidP="002672AC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Severity:</w:t>
            </w:r>
          </w:p>
        </w:tc>
        <w:tc>
          <w:tcPr>
            <w:tcW w:w="1392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2672AC" w:rsidRPr="00C155AA" w:rsidRDefault="002672AC" w:rsidP="002672AC">
            <w:pPr>
              <w:rPr>
                <w:rFonts w:asciiTheme="minorHAnsi" w:eastAsia="Times New Roman" w:hAnsiTheme="minorHAnsi" w:cstheme="minorHAnsi"/>
                <w:b/>
                <w:sz w:val="20"/>
                <w:szCs w:val="20"/>
              </w:rPr>
            </w:pPr>
            <w:r w:rsidRPr="00C155AA">
              <w:rPr>
                <w:rFonts w:asciiTheme="minorHAnsi" w:eastAsia="Times New Roman" w:hAnsiTheme="minorHAnsi" w:cstheme="minorHAnsi"/>
                <w:b/>
                <w:color w:val="FF0000"/>
                <w:sz w:val="20"/>
                <w:szCs w:val="20"/>
              </w:rPr>
              <w:t>High</w:t>
            </w:r>
          </w:p>
        </w:tc>
      </w:tr>
      <w:tr w:rsidR="002672AC" w:rsidTr="002672AC">
        <w:trPr>
          <w:trHeight w:val="207"/>
        </w:trPr>
        <w:tc>
          <w:tcPr>
            <w:tcW w:w="1008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2672AC" w:rsidRPr="00213A73" w:rsidRDefault="002672AC" w:rsidP="002672AC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Project: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2672AC" w:rsidRPr="00213A73" w:rsidRDefault="00BE2047" w:rsidP="00F74D7E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proofErr w:type="spellStart"/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CicrleCI</w:t>
            </w:r>
            <w:bookmarkStart w:id="0" w:name="_GoBack"/>
            <w:bookmarkEnd w:id="0"/>
            <w:r w:rsidR="002672AC" w:rsidRPr="00213A73">
              <w:rPr>
                <w:rFonts w:asciiTheme="minorHAnsi" w:eastAsia="Times New Roman" w:hAnsiTheme="minorHAnsi" w:cstheme="minorHAnsi"/>
                <w:sz w:val="20"/>
                <w:szCs w:val="20"/>
              </w:rPr>
              <w:t>_</w:t>
            </w:r>
            <w:r w:rsidR="00F74D7E">
              <w:rPr>
                <w:rFonts w:asciiTheme="minorHAnsi" w:eastAsia="Times New Roman" w:hAnsiTheme="minorHAnsi" w:cstheme="minorHAnsi"/>
                <w:sz w:val="20"/>
                <w:szCs w:val="20"/>
              </w:rPr>
              <w:t>APITest</w:t>
            </w:r>
            <w:proofErr w:type="spellEnd"/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2672AC" w:rsidRPr="00213A73" w:rsidRDefault="002672AC" w:rsidP="002672AC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Reporter</w:t>
            </w:r>
          </w:p>
        </w:tc>
        <w:tc>
          <w:tcPr>
            <w:tcW w:w="1392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2672AC" w:rsidRPr="00213A73" w:rsidRDefault="002672AC" w:rsidP="002672AC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sz w:val="20"/>
                <w:szCs w:val="20"/>
              </w:rPr>
              <w:t>Sarfraz Hussain</w:t>
            </w:r>
          </w:p>
        </w:tc>
      </w:tr>
      <w:tr w:rsidR="002672AC" w:rsidTr="002672AC">
        <w:trPr>
          <w:trHeight w:val="207"/>
        </w:trPr>
        <w:tc>
          <w:tcPr>
            <w:tcW w:w="1008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2672AC" w:rsidRPr="00213A73" w:rsidRDefault="002672AC" w:rsidP="002672AC">
            <w:pP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Bug ID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2672AC" w:rsidRPr="00213A73" w:rsidRDefault="00F74D7E" w:rsidP="002672AC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APITest</w:t>
            </w:r>
            <w:r w:rsidR="00213A73">
              <w:rPr>
                <w:rFonts w:asciiTheme="minorHAnsi" w:eastAsia="Times New Roman" w:hAnsiTheme="minorHAnsi" w:cstheme="minorHAnsi"/>
                <w:sz w:val="20"/>
                <w:szCs w:val="20"/>
              </w:rPr>
              <w:t>-</w:t>
            </w:r>
            <w:r w:rsidR="002672AC" w:rsidRPr="00213A73">
              <w:rPr>
                <w:rFonts w:asciiTheme="minorHAnsi" w:eastAsia="Times New Roman" w:hAnsiTheme="minorHAnsi" w:cstheme="minorHAnsi"/>
                <w:sz w:val="20"/>
                <w:szCs w:val="20"/>
              </w:rPr>
              <w:t>001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2672AC" w:rsidRPr="00213A73" w:rsidRDefault="002672AC" w:rsidP="002672AC">
            <w:pP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Assignee</w:t>
            </w:r>
          </w:p>
        </w:tc>
        <w:tc>
          <w:tcPr>
            <w:tcW w:w="1392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2672AC" w:rsidRPr="00213A73" w:rsidRDefault="002672AC" w:rsidP="002672AC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proofErr w:type="spellStart"/>
            <w:r w:rsidRPr="00213A73">
              <w:rPr>
                <w:rFonts w:asciiTheme="minorHAnsi" w:eastAsia="Times New Roman" w:hAnsiTheme="minorHAnsi" w:cstheme="minorHAnsi"/>
                <w:sz w:val="20"/>
                <w:szCs w:val="20"/>
              </w:rPr>
              <w:t>Jhon</w:t>
            </w:r>
            <w:proofErr w:type="spellEnd"/>
          </w:p>
        </w:tc>
      </w:tr>
      <w:tr w:rsidR="008D7AAB" w:rsidTr="002672AC">
        <w:tc>
          <w:tcPr>
            <w:tcW w:w="1008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8D7AAB" w:rsidRPr="00213A73" w:rsidRDefault="008D7AAB" w:rsidP="002672AC">
            <w:pP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User Story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8D7AAB" w:rsidRPr="00213A73" w:rsidRDefault="00F74D7E" w:rsidP="002672AC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SM02-20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8D7AAB" w:rsidRPr="00213A73" w:rsidRDefault="008D7AAB" w:rsidP="002672AC">
            <w:pP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Test Case ID</w:t>
            </w:r>
          </w:p>
        </w:tc>
        <w:tc>
          <w:tcPr>
            <w:tcW w:w="1392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8D7AAB" w:rsidRPr="00213A73" w:rsidRDefault="008D7AAB" w:rsidP="00F74D7E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sz w:val="20"/>
                <w:szCs w:val="20"/>
              </w:rPr>
              <w:t>SM02-</w:t>
            </w:r>
            <w:r w:rsidR="00F74D7E">
              <w:rPr>
                <w:rFonts w:asciiTheme="minorHAnsi" w:eastAsia="Times New Roman" w:hAnsiTheme="minorHAnsi" w:cstheme="minorHAnsi"/>
                <w:sz w:val="20"/>
                <w:szCs w:val="20"/>
              </w:rPr>
              <w:t>API-20</w:t>
            </w:r>
          </w:p>
        </w:tc>
      </w:tr>
      <w:tr w:rsidR="002672AC" w:rsidTr="002672AC">
        <w:tc>
          <w:tcPr>
            <w:tcW w:w="1008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2672AC" w:rsidRPr="00213A73" w:rsidRDefault="002672AC" w:rsidP="002672AC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Components: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2672AC" w:rsidRPr="00213A73" w:rsidRDefault="00F74D7E" w:rsidP="002672AC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API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2672AC" w:rsidRPr="00213A73" w:rsidRDefault="002672AC" w:rsidP="002672AC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Report Date</w:t>
            </w:r>
          </w:p>
        </w:tc>
        <w:tc>
          <w:tcPr>
            <w:tcW w:w="1392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2672AC" w:rsidRPr="00213A73" w:rsidRDefault="002672AC" w:rsidP="00F74D7E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 </w:t>
            </w:r>
            <w:r w:rsidR="00F74D7E">
              <w:rPr>
                <w:rFonts w:asciiTheme="minorHAnsi" w:eastAsia="Times New Roman" w:hAnsiTheme="minorHAnsi" w:cstheme="minorHAnsi"/>
                <w:sz w:val="20"/>
                <w:szCs w:val="20"/>
              </w:rPr>
              <w:t>04 May</w:t>
            </w:r>
            <w:r w:rsidRPr="00213A73">
              <w:rPr>
                <w:rFonts w:asciiTheme="minorHAnsi" w:eastAsia="Times New Roman" w:hAnsiTheme="minorHAnsi" w:cstheme="minorHAnsi"/>
                <w:sz w:val="20"/>
                <w:szCs w:val="20"/>
              </w:rPr>
              <w:t>, 2020</w:t>
            </w:r>
          </w:p>
        </w:tc>
      </w:tr>
    </w:tbl>
    <w:p w:rsidR="00CC762F" w:rsidRDefault="00CC762F">
      <w:pPr>
        <w:rPr>
          <w:rFonts w:eastAsia="Times New Roman"/>
        </w:rPr>
      </w:pPr>
    </w:p>
    <w:tbl>
      <w:tblPr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6"/>
        <w:gridCol w:w="2429"/>
        <w:gridCol w:w="2429"/>
        <w:gridCol w:w="2600"/>
      </w:tblGrid>
      <w:tr w:rsidR="00723107" w:rsidTr="00213A73">
        <w:trPr>
          <w:trHeight w:val="21"/>
        </w:trPr>
        <w:tc>
          <w:tcPr>
            <w:tcW w:w="5000" w:type="pct"/>
            <w:gridSpan w:val="4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0F0F0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723107" w:rsidRDefault="002672AC" w:rsidP="002672AC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  <w:b/>
                <w:bCs/>
              </w:rPr>
              <w:t xml:space="preserve">Test </w:t>
            </w:r>
            <w:r w:rsidR="00723107">
              <w:rPr>
                <w:rFonts w:eastAsia="Times New Roman"/>
                <w:b/>
                <w:bCs/>
              </w:rPr>
              <w:t>Environment:</w:t>
            </w:r>
          </w:p>
        </w:tc>
      </w:tr>
      <w:tr w:rsidR="002672AC" w:rsidRPr="00723107" w:rsidTr="002672AC">
        <w:tc>
          <w:tcPr>
            <w:tcW w:w="100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2672AC" w:rsidRPr="00213A73" w:rsidRDefault="002672AC" w:rsidP="00E52C7E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Operating System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2672AC" w:rsidRPr="00213A73" w:rsidRDefault="008D7AAB" w:rsidP="002672AC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sz w:val="20"/>
                <w:szCs w:val="20"/>
              </w:rPr>
              <w:t>Windows 10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2672AC" w:rsidRPr="00213A73" w:rsidRDefault="002672AC" w:rsidP="00E52C7E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Server</w:t>
            </w:r>
          </w:p>
        </w:tc>
        <w:tc>
          <w:tcPr>
            <w:tcW w:w="139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2672AC" w:rsidRPr="00213A73" w:rsidRDefault="002672AC" w:rsidP="002672AC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sz w:val="20"/>
                <w:szCs w:val="20"/>
              </w:rPr>
              <w:t>Staging</w:t>
            </w:r>
          </w:p>
        </w:tc>
      </w:tr>
      <w:tr w:rsidR="008D7AAB" w:rsidRPr="00723107" w:rsidTr="002672AC">
        <w:tc>
          <w:tcPr>
            <w:tcW w:w="100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8D7AAB" w:rsidRPr="00213A73" w:rsidRDefault="008D7AAB" w:rsidP="008D7AAB">
            <w:pP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Build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8D7AAB" w:rsidRPr="00213A73" w:rsidRDefault="008D7AAB" w:rsidP="008D7AAB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sz w:val="20"/>
                <w:szCs w:val="20"/>
              </w:rPr>
              <w:t>1.0.0.9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8D7AAB" w:rsidRPr="00213A73" w:rsidRDefault="008D7AAB" w:rsidP="008D7AAB">
            <w:pP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139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8D7AAB" w:rsidRPr="00213A73" w:rsidRDefault="008D7AAB" w:rsidP="008D7AAB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sz w:val="20"/>
                <w:szCs w:val="20"/>
              </w:rPr>
              <w:t>29 April, 2020</w:t>
            </w:r>
          </w:p>
        </w:tc>
      </w:tr>
      <w:tr w:rsidR="008D7AAB" w:rsidRPr="00723107" w:rsidTr="002672AC">
        <w:tc>
          <w:tcPr>
            <w:tcW w:w="100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8D7AAB" w:rsidRPr="00213A73" w:rsidRDefault="008D7AAB" w:rsidP="008D7AAB">
            <w:pP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Browser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8D7AAB" w:rsidRPr="00213A73" w:rsidRDefault="00F74D7E" w:rsidP="008D7AAB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NA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8D7AAB" w:rsidRPr="00213A73" w:rsidRDefault="008D7AAB" w:rsidP="008D7AAB">
            <w:pP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Database Server</w:t>
            </w:r>
          </w:p>
        </w:tc>
        <w:tc>
          <w:tcPr>
            <w:tcW w:w="139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8D7AAB" w:rsidRPr="00213A73" w:rsidRDefault="008D7AAB" w:rsidP="008D7AAB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sz w:val="20"/>
                <w:szCs w:val="20"/>
              </w:rPr>
              <w:t>SM-SQL</w:t>
            </w:r>
          </w:p>
        </w:tc>
      </w:tr>
      <w:tr w:rsidR="008D7AAB" w:rsidRPr="00723107" w:rsidTr="002672AC">
        <w:tc>
          <w:tcPr>
            <w:tcW w:w="100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8D7AAB" w:rsidRPr="00213A73" w:rsidRDefault="008D7AAB" w:rsidP="008D7AAB">
            <w:pP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Configuration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8D7AAB" w:rsidRPr="00213A73" w:rsidRDefault="008D7AAB" w:rsidP="008D7AAB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sz w:val="20"/>
                <w:szCs w:val="20"/>
              </w:rPr>
              <w:t>Standard</w:t>
            </w:r>
          </w:p>
        </w:tc>
        <w:tc>
          <w:tcPr>
            <w:tcW w:w="13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8D7AAB" w:rsidRPr="00213A73" w:rsidRDefault="008D7AAB" w:rsidP="008D7AAB">
            <w:pPr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b/>
                <w:bCs/>
                <w:sz w:val="20"/>
                <w:szCs w:val="20"/>
              </w:rPr>
              <w:t>Automated</w:t>
            </w:r>
          </w:p>
        </w:tc>
        <w:tc>
          <w:tcPr>
            <w:tcW w:w="139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8D7AAB" w:rsidRPr="00213A73" w:rsidRDefault="008D7AAB" w:rsidP="008D7AAB">
            <w:pPr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213A73">
              <w:rPr>
                <w:rFonts w:asciiTheme="minorHAnsi" w:eastAsia="Times New Roman" w:hAnsiTheme="minorHAnsi" w:cstheme="minorHAnsi"/>
                <w:sz w:val="20"/>
                <w:szCs w:val="20"/>
              </w:rPr>
              <w:t>Yes</w:t>
            </w:r>
          </w:p>
        </w:tc>
      </w:tr>
    </w:tbl>
    <w:p w:rsidR="00CC762F" w:rsidRDefault="00CC762F">
      <w:pPr>
        <w:rPr>
          <w:rFonts w:eastAsia="Times New Roman"/>
        </w:rPr>
      </w:pPr>
    </w:p>
    <w:tbl>
      <w:tblPr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8D7AAB" w:rsidTr="00213A73">
        <w:trPr>
          <w:trHeight w:val="198"/>
        </w:trPr>
        <w:tc>
          <w:tcPr>
            <w:tcW w:w="50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0F0F0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8D7AAB" w:rsidRDefault="008D7AAB" w:rsidP="00E52C7E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  <w:b/>
                <w:bCs/>
              </w:rPr>
              <w:t>Detailed Description</w:t>
            </w:r>
          </w:p>
        </w:tc>
      </w:tr>
      <w:tr w:rsidR="008D7AAB" w:rsidRPr="00723107" w:rsidTr="00660A7C">
        <w:trPr>
          <w:trHeight w:val="927"/>
        </w:trPr>
        <w:tc>
          <w:tcPr>
            <w:tcW w:w="50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660A7C" w:rsidRPr="00723107" w:rsidRDefault="00F74D7E" w:rsidP="00F74D7E">
            <w:pPr>
              <w:jc w:val="both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Circle CI Projects cache delete request initiated with Invalid Token, should return status code = 403  and return message = “</w:t>
            </w:r>
            <w:r w:rsidRPr="00F74D7E">
              <w:rPr>
                <w:rFonts w:asciiTheme="minorHAnsi" w:eastAsia="Times New Roman" w:hAnsiTheme="minorHAnsi" w:cstheme="minorHAnsi"/>
                <w:sz w:val="20"/>
                <w:szCs w:val="20"/>
              </w:rPr>
              <w:t>Permission denied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”, however returned status code is “404” and returned message string is “</w:t>
            </w:r>
            <w:r w:rsidRPr="00F74D7E">
              <w:rPr>
                <w:rFonts w:asciiTheme="minorHAnsi" w:eastAsia="Times New Roman" w:hAnsiTheme="minorHAnsi" w:cstheme="minorHAnsi"/>
                <w:sz w:val="20"/>
                <w:szCs w:val="20"/>
              </w:rPr>
              <w:t>Project not found</w:t>
            </w:r>
            <w:r>
              <w:rPr>
                <w:rFonts w:asciiTheme="minorHAnsi" w:eastAsia="Times New Roman" w:hAnsiTheme="minorHAnsi" w:cstheme="minorHAnsi"/>
                <w:sz w:val="20"/>
                <w:szCs w:val="20"/>
              </w:rPr>
              <w:t>”.</w:t>
            </w:r>
          </w:p>
        </w:tc>
      </w:tr>
    </w:tbl>
    <w:p w:rsidR="008D7AAB" w:rsidRDefault="008D7AAB">
      <w:pPr>
        <w:rPr>
          <w:rFonts w:eastAsia="Times New Roman"/>
        </w:rPr>
      </w:pPr>
    </w:p>
    <w:tbl>
      <w:tblPr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59"/>
        <w:gridCol w:w="3885"/>
      </w:tblGrid>
      <w:tr w:rsidR="00660A7C" w:rsidTr="00660A7C">
        <w:trPr>
          <w:trHeight w:val="270"/>
        </w:trPr>
        <w:tc>
          <w:tcPr>
            <w:tcW w:w="5000" w:type="pct"/>
            <w:gridSpan w:val="2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0F0F0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660A7C" w:rsidRDefault="00213A73" w:rsidP="00E52C7E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Steps to Re-</w:t>
            </w:r>
            <w:r w:rsidR="00660A7C">
              <w:rPr>
                <w:rFonts w:eastAsia="Times New Roman"/>
                <w:b/>
                <w:bCs/>
              </w:rPr>
              <w:t>Produce Issue</w:t>
            </w:r>
          </w:p>
        </w:tc>
      </w:tr>
      <w:tr w:rsidR="00660A7C" w:rsidRPr="00723107" w:rsidTr="005F25A1">
        <w:trPr>
          <w:trHeight w:val="549"/>
        </w:trPr>
        <w:tc>
          <w:tcPr>
            <w:tcW w:w="2921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660A7C" w:rsidRDefault="00660A7C" w:rsidP="00F74D7E">
            <w:pPr>
              <w:autoSpaceDE w:val="0"/>
              <w:autoSpaceDN w:val="0"/>
              <w:adjustRightInd w:val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660A7C">
              <w:rPr>
                <w:rFonts w:asciiTheme="minorHAnsi" w:eastAsia="Times New Roman" w:hAnsiTheme="minorHAnsi" w:cstheme="minorHAnsi"/>
                <w:color w:val="0070C0"/>
                <w:sz w:val="20"/>
                <w:szCs w:val="20"/>
              </w:rPr>
              <w:t xml:space="preserve">Step 1 – </w:t>
            </w:r>
            <w:r w:rsidR="00F74D7E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Projects cache delete request initiated with Invalid Token like </w:t>
            </w:r>
          </w:p>
          <w:p w:rsidR="00F74D7E" w:rsidRDefault="00F74D7E" w:rsidP="00F74D7E">
            <w:pPr>
              <w:autoSpaceDE w:val="0"/>
              <w:autoSpaceDN w:val="0"/>
              <w:adjustRightInd w:val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  <w:p w:rsidR="00F74D7E" w:rsidRPr="00660A7C" w:rsidRDefault="00F74D7E" w:rsidP="00F74D7E">
            <w:pPr>
              <w:autoSpaceDE w:val="0"/>
              <w:autoSpaceDN w:val="0"/>
              <w:adjustRightInd w:val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F74D7E">
              <w:rPr>
                <w:rFonts w:asciiTheme="minorHAnsi" w:eastAsia="Times New Roman" w:hAnsiTheme="minorHAnsi" w:cstheme="minorHAnsi"/>
                <w:sz w:val="20"/>
                <w:szCs w:val="20"/>
              </w:rPr>
              <w:t>https://circleci.com/api/v1.1/project/github/sarfrazhus/Selenium-CSharp/build-cache?circle-token=invalidToken</w:t>
            </w:r>
          </w:p>
          <w:p w:rsidR="00660A7C" w:rsidRPr="00660A7C" w:rsidRDefault="00660A7C" w:rsidP="00660A7C">
            <w:pPr>
              <w:autoSpaceDE w:val="0"/>
              <w:autoSpaceDN w:val="0"/>
              <w:adjustRightInd w:val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  <w:tc>
          <w:tcPr>
            <w:tcW w:w="2079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</w:tcPr>
          <w:p w:rsidR="00660A7C" w:rsidRPr="00660A7C" w:rsidRDefault="00660A7C" w:rsidP="00660A7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660A7C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Verify </w:t>
            </w:r>
            <w:r w:rsidR="005F25A1">
              <w:rPr>
                <w:rFonts w:asciiTheme="minorHAnsi" w:eastAsia="Times New Roman" w:hAnsiTheme="minorHAnsi" w:cstheme="minorHAnsi"/>
                <w:sz w:val="20"/>
                <w:szCs w:val="20"/>
              </w:rPr>
              <w:t>retuned status code = 403</w:t>
            </w:r>
          </w:p>
          <w:p w:rsidR="00660A7C" w:rsidRPr="00660A7C" w:rsidRDefault="00660A7C" w:rsidP="00660A7C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 w:rsidRPr="00660A7C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Verify </w:t>
            </w:r>
            <w:r w:rsidR="005F25A1">
              <w:rPr>
                <w:rFonts w:asciiTheme="minorHAnsi" w:eastAsia="Times New Roman" w:hAnsiTheme="minorHAnsi" w:cstheme="minorHAnsi"/>
                <w:sz w:val="20"/>
                <w:szCs w:val="20"/>
              </w:rPr>
              <w:t xml:space="preserve">Message Returned = </w:t>
            </w:r>
            <w:r w:rsidR="005F25A1" w:rsidRPr="00660A7C">
              <w:rPr>
                <w:rFonts w:asciiTheme="minorHAnsi" w:eastAsia="Times New Roman" w:hAnsiTheme="minorHAnsi" w:cstheme="minorHAnsi"/>
                <w:sz w:val="20"/>
                <w:szCs w:val="20"/>
              </w:rPr>
              <w:t>“</w:t>
            </w:r>
            <w:r w:rsidR="005F25A1" w:rsidRPr="00F74D7E">
              <w:rPr>
                <w:rFonts w:asciiTheme="minorHAnsi" w:eastAsia="Times New Roman" w:hAnsiTheme="minorHAnsi" w:cstheme="minorHAnsi"/>
                <w:sz w:val="20"/>
                <w:szCs w:val="20"/>
              </w:rPr>
              <w:t>Permission denied</w:t>
            </w:r>
            <w:r w:rsidR="005F25A1">
              <w:rPr>
                <w:rFonts w:asciiTheme="minorHAnsi" w:eastAsia="Times New Roman" w:hAnsiTheme="minorHAnsi" w:cstheme="minorHAnsi"/>
                <w:sz w:val="20"/>
                <w:szCs w:val="20"/>
              </w:rPr>
              <w:t>”</w:t>
            </w:r>
          </w:p>
          <w:p w:rsidR="00660A7C" w:rsidRPr="00660A7C" w:rsidRDefault="00660A7C" w:rsidP="00660A7C">
            <w:pPr>
              <w:autoSpaceDE w:val="0"/>
              <w:autoSpaceDN w:val="0"/>
              <w:adjustRightInd w:val="0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</w:p>
        </w:tc>
      </w:tr>
    </w:tbl>
    <w:p w:rsidR="00660A7C" w:rsidRDefault="00660A7C">
      <w:pPr>
        <w:rPr>
          <w:rFonts w:eastAsia="Times New Roman"/>
        </w:rPr>
      </w:pPr>
    </w:p>
    <w:tbl>
      <w:tblPr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4"/>
      </w:tblGrid>
      <w:tr w:rsidR="00213A73" w:rsidTr="00213A73">
        <w:trPr>
          <w:trHeight w:val="270"/>
        </w:trPr>
        <w:tc>
          <w:tcPr>
            <w:tcW w:w="50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0F0F0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213A73" w:rsidRDefault="00213A73" w:rsidP="00E52C7E">
            <w:pPr>
              <w:jc w:val="center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Attachment</w:t>
            </w:r>
          </w:p>
        </w:tc>
      </w:tr>
      <w:tr w:rsidR="00213A73" w:rsidRPr="00723107" w:rsidTr="00213A73">
        <w:trPr>
          <w:trHeight w:val="2028"/>
        </w:trPr>
        <w:tc>
          <w:tcPr>
            <w:tcW w:w="5000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213A73" w:rsidRPr="00213A73" w:rsidRDefault="005F25A1" w:rsidP="00213A73">
            <w:pPr>
              <w:autoSpaceDE w:val="0"/>
              <w:autoSpaceDN w:val="0"/>
              <w:adjustRightInd w:val="0"/>
              <w:jc w:val="center"/>
              <w:rPr>
                <w:rFonts w:asciiTheme="minorHAnsi" w:eastAsia="Times New Roman" w:hAnsiTheme="minorHAnsi" w:cstheme="minorHAnsi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965604</wp:posOffset>
                      </wp:positionH>
                      <wp:positionV relativeFrom="paragraph">
                        <wp:posOffset>536499</wp:posOffset>
                      </wp:positionV>
                      <wp:extent cx="1931213" cy="431597"/>
                      <wp:effectExtent l="0" t="0" r="12065" b="2603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31213" cy="43159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8BEE13E" id="Rectangle 2" o:spid="_x0000_s1026" style="position:absolute;margin-left:154.75pt;margin-top:42.25pt;width:152.05pt;height:3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" filled="f" strokecolor="red" strokeweight="1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5909DBF" wp14:editId="2D870E37">
                  <wp:extent cx="5943600" cy="120840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208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E63C0" w:rsidRDefault="006E63C0">
      <w:pPr>
        <w:rPr>
          <w:rFonts w:eastAsia="Times New Roman"/>
          <w:vanish/>
        </w:rPr>
      </w:pPr>
    </w:p>
    <w:sectPr w:rsidR="006E63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2C196E"/>
    <w:multiLevelType w:val="hybridMultilevel"/>
    <w:tmpl w:val="631808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560A13"/>
    <w:multiLevelType w:val="hybridMultilevel"/>
    <w:tmpl w:val="6C44D43E"/>
    <w:lvl w:ilvl="0" w:tplc="D55229B4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zUxNLKwNDc3NzFX0lEKTi0uzszPAykwrAUAMHGESywAAAA="/>
  </w:docVars>
  <w:rsids>
    <w:rsidRoot w:val="00723107"/>
    <w:rsid w:val="00213A73"/>
    <w:rsid w:val="002672AC"/>
    <w:rsid w:val="005F25A1"/>
    <w:rsid w:val="00660A7C"/>
    <w:rsid w:val="006E63C0"/>
    <w:rsid w:val="00723107"/>
    <w:rsid w:val="008D7AAB"/>
    <w:rsid w:val="00A61E72"/>
    <w:rsid w:val="00BE2047"/>
    <w:rsid w:val="00C155AA"/>
    <w:rsid w:val="00CC762F"/>
    <w:rsid w:val="00F74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7E9216"/>
  <w15:chartTrackingRefBased/>
  <w15:docId w15:val="{DDDF4843-34F1-42E4-B575-DE0432B1A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customStyle="1" w:styleId="tableborder">
    <w:name w:val="tableborder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grid">
    <w:name w:val="grid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tablabel">
    <w:name w:val="tablabel"/>
    <w:basedOn w:val="Normal"/>
    <w:pPr>
      <w:pBdr>
        <w:top w:val="single" w:sz="6" w:space="2" w:color="CCCCCC"/>
        <w:left w:val="single" w:sz="6" w:space="2" w:color="CCCCCC"/>
        <w:right w:val="single" w:sz="6" w:space="2" w:color="CCCCCC"/>
      </w:pBdr>
      <w:spacing w:before="100" w:beforeAutospacing="1" w:after="100" w:afterAutospacing="1"/>
    </w:pPr>
    <w:rPr>
      <w:b/>
      <w:bCs/>
    </w:rPr>
  </w:style>
  <w:style w:type="paragraph" w:customStyle="1" w:styleId="subtext">
    <w:name w:val="subtext"/>
    <w:basedOn w:val="Normal"/>
    <w:pPr>
      <w:spacing w:before="100" w:beforeAutospacing="1" w:after="100" w:afterAutospacing="1"/>
    </w:pPr>
  </w:style>
  <w:style w:type="paragraph" w:customStyle="1" w:styleId="nopadding">
    <w:name w:val="nopadding"/>
    <w:basedOn w:val="Normal"/>
    <w:pPr>
      <w:spacing w:before="100" w:beforeAutospacing="1" w:after="100" w:afterAutospacing="1"/>
    </w:pPr>
  </w:style>
  <w:style w:type="paragraph" w:customStyle="1" w:styleId="subtext1">
    <w:name w:val="subtext1"/>
    <w:basedOn w:val="Normal"/>
    <w:pPr>
      <w:spacing w:before="100" w:beforeAutospacing="1" w:after="100" w:afterAutospacing="1"/>
    </w:pPr>
    <w:rPr>
      <w:sz w:val="14"/>
      <w:szCs w:val="1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660A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43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#SM02-25] Sort functionality for "Device Name " on Storage Devices is not functioning properly</vt:lpstr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#SM02-25] Sort functionality for "Device Name " on Storage Devices is not functioning properly</dc:title>
  <dc:subject/>
  <dc:creator>Sarfraz Hussain</dc:creator>
  <cp:keywords/>
  <dc:description/>
  <cp:lastModifiedBy>Sarfraz Hussain</cp:lastModifiedBy>
  <cp:revision>6</cp:revision>
  <dcterms:created xsi:type="dcterms:W3CDTF">2020-04-29T12:46:00Z</dcterms:created>
  <dcterms:modified xsi:type="dcterms:W3CDTF">2020-05-15T00:17:00Z</dcterms:modified>
</cp:coreProperties>
</file>